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F415A3" w14:textId="4D3C5D66" w:rsidR="00177975" w:rsidRDefault="00177975" w:rsidP="00177975">
      <w:pPr>
        <w:spacing w:after="240"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</w:t>
      </w:r>
      <w:r>
        <w:rPr>
          <w:b/>
          <w:bCs/>
          <w:sz w:val="28"/>
          <w:szCs w:val="28"/>
        </w:rP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5284"/>
        <w:gridCol w:w="1695"/>
      </w:tblGrid>
      <w:tr w:rsidR="00177975" w14:paraId="77E3F730" w14:textId="77777777" w:rsidTr="00D47B88">
        <w:tc>
          <w:tcPr>
            <w:tcW w:w="1638" w:type="dxa"/>
          </w:tcPr>
          <w:p w14:paraId="3CEEF6E4" w14:textId="77777777" w:rsidR="00177975" w:rsidRPr="00BF4D8B" w:rsidRDefault="00177975" w:rsidP="00D47B88">
            <w:pPr>
              <w:jc w:val="center"/>
              <w:rPr>
                <w:b/>
                <w:bCs/>
              </w:rPr>
            </w:pPr>
            <w:r w:rsidRPr="00BF4D8B">
              <w:rPr>
                <w:b/>
                <w:bCs/>
              </w:rPr>
              <w:t>Sr. No</w:t>
            </w:r>
          </w:p>
          <w:p w14:paraId="36825927" w14:textId="77777777" w:rsidR="00177975" w:rsidRPr="00BF4D8B" w:rsidRDefault="00177975" w:rsidP="00D47B88">
            <w:pPr>
              <w:jc w:val="center"/>
              <w:rPr>
                <w:b/>
                <w:bCs/>
              </w:rPr>
            </w:pPr>
            <w:r w:rsidRPr="00BF4D8B">
              <w:rPr>
                <w:b/>
                <w:bCs/>
              </w:rPr>
              <w:t>CT-IMAGE</w:t>
            </w:r>
          </w:p>
        </w:tc>
        <w:tc>
          <w:tcPr>
            <w:tcW w:w="5284" w:type="dxa"/>
          </w:tcPr>
          <w:p w14:paraId="41A2FC38" w14:textId="77777777" w:rsidR="00177975" w:rsidRPr="00BF4D8B" w:rsidRDefault="00177975" w:rsidP="00D47B88">
            <w:pPr>
              <w:jc w:val="center"/>
              <w:rPr>
                <w:b/>
                <w:bCs/>
              </w:rPr>
            </w:pPr>
            <w:r w:rsidRPr="00BF4D8B">
              <w:rPr>
                <w:b/>
                <w:bCs/>
              </w:rPr>
              <w:t>RESULT</w:t>
            </w:r>
          </w:p>
        </w:tc>
        <w:tc>
          <w:tcPr>
            <w:tcW w:w="1603" w:type="dxa"/>
          </w:tcPr>
          <w:p w14:paraId="24B2BC06" w14:textId="77777777" w:rsidR="00177975" w:rsidRPr="00BF4D8B" w:rsidRDefault="00177975" w:rsidP="00D47B88">
            <w:pPr>
              <w:jc w:val="center"/>
              <w:rPr>
                <w:b/>
                <w:bCs/>
              </w:rPr>
            </w:pPr>
            <w:r w:rsidRPr="00BF4D8B">
              <w:rPr>
                <w:b/>
                <w:bCs/>
              </w:rPr>
              <w:t>ACCURACY</w:t>
            </w:r>
          </w:p>
        </w:tc>
      </w:tr>
      <w:tr w:rsidR="00177975" w14:paraId="0AD12113" w14:textId="77777777" w:rsidTr="00D47B88">
        <w:tc>
          <w:tcPr>
            <w:tcW w:w="1638" w:type="dxa"/>
          </w:tcPr>
          <w:p w14:paraId="7F8ED170" w14:textId="77777777" w:rsidR="00177975" w:rsidRPr="00BF4D8B" w:rsidRDefault="00177975" w:rsidP="00D47B88">
            <w:pPr>
              <w:jc w:val="center"/>
            </w:pPr>
            <w:r w:rsidRPr="00BF4D8B">
              <w:t>1</w:t>
            </w:r>
          </w:p>
        </w:tc>
        <w:tc>
          <w:tcPr>
            <w:tcW w:w="5284" w:type="dxa"/>
          </w:tcPr>
          <w:p w14:paraId="2505B032" w14:textId="77777777" w:rsidR="00177975" w:rsidRPr="00BF4D8B" w:rsidRDefault="00177975" w:rsidP="00D47B88">
            <w:r w:rsidRPr="00BF4D8B">
              <w:t>CLASS: COVID: SEVER STAGE--:</w:t>
            </w:r>
          </w:p>
        </w:tc>
        <w:tc>
          <w:tcPr>
            <w:tcW w:w="1603" w:type="dxa"/>
          </w:tcPr>
          <w:p w14:paraId="66454767" w14:textId="77777777" w:rsidR="00177975" w:rsidRPr="00BF4D8B" w:rsidRDefault="00177975" w:rsidP="00D47B88">
            <w:pPr>
              <w:jc w:val="center"/>
            </w:pPr>
            <w:r>
              <w:t>87.5694334</w:t>
            </w:r>
          </w:p>
        </w:tc>
      </w:tr>
      <w:tr w:rsidR="00177975" w14:paraId="5ADC42AD" w14:textId="77777777" w:rsidTr="00D47B88">
        <w:tc>
          <w:tcPr>
            <w:tcW w:w="1638" w:type="dxa"/>
          </w:tcPr>
          <w:p w14:paraId="13EE8389" w14:textId="77777777" w:rsidR="00177975" w:rsidRPr="00BF4D8B" w:rsidRDefault="00177975" w:rsidP="00D47B88">
            <w:pPr>
              <w:jc w:val="center"/>
            </w:pPr>
            <w:r w:rsidRPr="00BF4D8B">
              <w:t>2</w:t>
            </w:r>
          </w:p>
        </w:tc>
        <w:tc>
          <w:tcPr>
            <w:tcW w:w="5284" w:type="dxa"/>
          </w:tcPr>
          <w:p w14:paraId="4038E9FF" w14:textId="77777777" w:rsidR="00177975" w:rsidRPr="00BF4D8B" w:rsidRDefault="00177975" w:rsidP="00D47B88">
            <w:r>
              <w:t>CLASS: COVID: SEVER STAGE--:</w:t>
            </w:r>
          </w:p>
        </w:tc>
        <w:tc>
          <w:tcPr>
            <w:tcW w:w="1603" w:type="dxa"/>
          </w:tcPr>
          <w:p w14:paraId="6275C38F" w14:textId="77777777" w:rsidR="00177975" w:rsidRPr="00BF4D8B" w:rsidRDefault="00177975" w:rsidP="00D47B88">
            <w:pPr>
              <w:jc w:val="center"/>
            </w:pPr>
            <w:r>
              <w:t>97.5403666</w:t>
            </w:r>
          </w:p>
        </w:tc>
      </w:tr>
      <w:tr w:rsidR="00177975" w14:paraId="739FB16F" w14:textId="77777777" w:rsidTr="00D47B88">
        <w:tc>
          <w:tcPr>
            <w:tcW w:w="1638" w:type="dxa"/>
          </w:tcPr>
          <w:p w14:paraId="4EF6DF1B" w14:textId="77777777" w:rsidR="00177975" w:rsidRPr="00BF4D8B" w:rsidRDefault="00177975" w:rsidP="00D47B88">
            <w:pPr>
              <w:jc w:val="center"/>
            </w:pPr>
            <w:r w:rsidRPr="00BF4D8B">
              <w:t>3</w:t>
            </w:r>
          </w:p>
        </w:tc>
        <w:tc>
          <w:tcPr>
            <w:tcW w:w="5284" w:type="dxa"/>
          </w:tcPr>
          <w:p w14:paraId="6FD9FD1A" w14:textId="77777777" w:rsidR="00177975" w:rsidRPr="00BF4D8B" w:rsidRDefault="00177975" w:rsidP="00D47B88">
            <w:r>
              <w:t>CLASS: NORMAL--:</w:t>
            </w:r>
          </w:p>
        </w:tc>
        <w:tc>
          <w:tcPr>
            <w:tcW w:w="1603" w:type="dxa"/>
          </w:tcPr>
          <w:p w14:paraId="18CFB6AC" w14:textId="77777777" w:rsidR="00177975" w:rsidRPr="00BF4D8B" w:rsidRDefault="00177975" w:rsidP="00D47B88">
            <w:pPr>
              <w:jc w:val="center"/>
            </w:pPr>
            <w:r>
              <w:t>75.5148303</w:t>
            </w:r>
          </w:p>
        </w:tc>
      </w:tr>
      <w:tr w:rsidR="00177975" w14:paraId="6FAE35C5" w14:textId="77777777" w:rsidTr="00D47B88">
        <w:tc>
          <w:tcPr>
            <w:tcW w:w="1638" w:type="dxa"/>
          </w:tcPr>
          <w:p w14:paraId="5066DE11" w14:textId="77777777" w:rsidR="00177975" w:rsidRPr="00BF4D8B" w:rsidRDefault="00177975" w:rsidP="00D47B88">
            <w:pPr>
              <w:jc w:val="center"/>
            </w:pPr>
            <w:r w:rsidRPr="00BF4D8B">
              <w:t>4</w:t>
            </w:r>
          </w:p>
        </w:tc>
        <w:tc>
          <w:tcPr>
            <w:tcW w:w="5284" w:type="dxa"/>
          </w:tcPr>
          <w:p w14:paraId="15621E00" w14:textId="77777777" w:rsidR="00177975" w:rsidRPr="00BF4D8B" w:rsidRDefault="00177975" w:rsidP="00D47B88">
            <w:r>
              <w:t>CLASS: NORMAL--:</w:t>
            </w:r>
          </w:p>
        </w:tc>
        <w:tc>
          <w:tcPr>
            <w:tcW w:w="1603" w:type="dxa"/>
          </w:tcPr>
          <w:p w14:paraId="7025A816" w14:textId="77777777" w:rsidR="00177975" w:rsidRPr="00BF4D8B" w:rsidRDefault="00177975" w:rsidP="00D47B88">
            <w:pPr>
              <w:jc w:val="center"/>
            </w:pPr>
            <w:r>
              <w:t>73.6744463</w:t>
            </w:r>
          </w:p>
        </w:tc>
      </w:tr>
      <w:tr w:rsidR="00177975" w14:paraId="2F4453CD" w14:textId="77777777" w:rsidTr="00D47B88">
        <w:tc>
          <w:tcPr>
            <w:tcW w:w="1638" w:type="dxa"/>
          </w:tcPr>
          <w:p w14:paraId="0951C86C" w14:textId="77777777" w:rsidR="00177975" w:rsidRPr="00BF4D8B" w:rsidRDefault="00177975" w:rsidP="00D47B88">
            <w:pPr>
              <w:jc w:val="center"/>
            </w:pPr>
            <w:r w:rsidRPr="00BF4D8B">
              <w:t>5</w:t>
            </w:r>
          </w:p>
        </w:tc>
        <w:tc>
          <w:tcPr>
            <w:tcW w:w="5284" w:type="dxa"/>
          </w:tcPr>
          <w:p w14:paraId="21828278" w14:textId="77777777" w:rsidR="00177975" w:rsidRPr="00BF4D8B" w:rsidRDefault="00177975" w:rsidP="00D47B88">
            <w:r>
              <w:t>CLASS: NORMAL--:</w:t>
            </w:r>
          </w:p>
        </w:tc>
        <w:tc>
          <w:tcPr>
            <w:tcW w:w="1603" w:type="dxa"/>
          </w:tcPr>
          <w:p w14:paraId="26D40804" w14:textId="77777777" w:rsidR="00177975" w:rsidRPr="00BF4D8B" w:rsidRDefault="00177975" w:rsidP="00D47B88">
            <w:pPr>
              <w:jc w:val="center"/>
            </w:pPr>
            <w:r>
              <w:t>75.9560763</w:t>
            </w:r>
          </w:p>
        </w:tc>
      </w:tr>
      <w:tr w:rsidR="00177975" w14:paraId="37ECC2E6" w14:textId="77777777" w:rsidTr="00D47B88">
        <w:tc>
          <w:tcPr>
            <w:tcW w:w="1638" w:type="dxa"/>
          </w:tcPr>
          <w:p w14:paraId="6B4FAAD9" w14:textId="77777777" w:rsidR="00177975" w:rsidRPr="00BF4D8B" w:rsidRDefault="00177975" w:rsidP="00D47B88">
            <w:pPr>
              <w:jc w:val="center"/>
            </w:pPr>
            <w:r w:rsidRPr="00BF4D8B">
              <w:t>6</w:t>
            </w:r>
          </w:p>
        </w:tc>
        <w:tc>
          <w:tcPr>
            <w:tcW w:w="5284" w:type="dxa"/>
          </w:tcPr>
          <w:p w14:paraId="6A5A3CB1" w14:textId="77777777" w:rsidR="00177975" w:rsidRPr="00BF4D8B" w:rsidRDefault="00177975" w:rsidP="00D47B88">
            <w:r>
              <w:t>CLASS: COVID: I STAGE--:</w:t>
            </w:r>
          </w:p>
        </w:tc>
        <w:tc>
          <w:tcPr>
            <w:tcW w:w="1603" w:type="dxa"/>
          </w:tcPr>
          <w:p w14:paraId="22D747DE" w14:textId="77777777" w:rsidR="00177975" w:rsidRPr="00BF4D8B" w:rsidRDefault="00177975" w:rsidP="00D47B88">
            <w:pPr>
              <w:jc w:val="center"/>
            </w:pPr>
            <w:r>
              <w:t>85.7575285</w:t>
            </w:r>
          </w:p>
        </w:tc>
      </w:tr>
      <w:tr w:rsidR="00177975" w14:paraId="6B3EF5CA" w14:textId="77777777" w:rsidTr="00D47B88">
        <w:tc>
          <w:tcPr>
            <w:tcW w:w="1638" w:type="dxa"/>
          </w:tcPr>
          <w:p w14:paraId="10FDD4B0" w14:textId="77777777" w:rsidR="00177975" w:rsidRPr="00BF4D8B" w:rsidRDefault="00177975" w:rsidP="00D47B88">
            <w:pPr>
              <w:jc w:val="center"/>
            </w:pPr>
            <w:r w:rsidRPr="00BF4D8B">
              <w:t>7</w:t>
            </w:r>
          </w:p>
        </w:tc>
        <w:tc>
          <w:tcPr>
            <w:tcW w:w="5284" w:type="dxa"/>
          </w:tcPr>
          <w:p w14:paraId="74D52353" w14:textId="77777777" w:rsidR="00177975" w:rsidRPr="00BF4D8B" w:rsidRDefault="00177975" w:rsidP="00D47B88">
            <w:r>
              <w:t>CLASS: COVID: I STAGE--:</w:t>
            </w:r>
          </w:p>
        </w:tc>
        <w:tc>
          <w:tcPr>
            <w:tcW w:w="1603" w:type="dxa"/>
          </w:tcPr>
          <w:p w14:paraId="2FB91A9E" w14:textId="77777777" w:rsidR="00177975" w:rsidRPr="00BF4D8B" w:rsidRDefault="00177975" w:rsidP="00D47B88">
            <w:pPr>
              <w:jc w:val="center"/>
            </w:pPr>
            <w:r>
              <w:t>61.4524841</w:t>
            </w:r>
          </w:p>
        </w:tc>
      </w:tr>
      <w:tr w:rsidR="00177975" w14:paraId="523EA186" w14:textId="77777777" w:rsidTr="00D47B88">
        <w:tc>
          <w:tcPr>
            <w:tcW w:w="1638" w:type="dxa"/>
          </w:tcPr>
          <w:p w14:paraId="696830C7" w14:textId="77777777" w:rsidR="00177975" w:rsidRPr="00BF4D8B" w:rsidRDefault="00177975" w:rsidP="00D47B88">
            <w:pPr>
              <w:jc w:val="center"/>
            </w:pPr>
            <w:r w:rsidRPr="00BF4D8B">
              <w:t>8</w:t>
            </w:r>
          </w:p>
        </w:tc>
        <w:tc>
          <w:tcPr>
            <w:tcW w:w="5284" w:type="dxa"/>
          </w:tcPr>
          <w:p w14:paraId="5D243FCC" w14:textId="77777777" w:rsidR="00177975" w:rsidRPr="00BF4D8B" w:rsidRDefault="00177975" w:rsidP="00D47B88">
            <w:r>
              <w:t>CLASS: COVID: I STAGE--:</w:t>
            </w:r>
          </w:p>
        </w:tc>
        <w:tc>
          <w:tcPr>
            <w:tcW w:w="1603" w:type="dxa"/>
          </w:tcPr>
          <w:p w14:paraId="52B05877" w14:textId="77777777" w:rsidR="00177975" w:rsidRPr="00BF4D8B" w:rsidRDefault="00177975" w:rsidP="00D47B88">
            <w:pPr>
              <w:jc w:val="center"/>
            </w:pPr>
            <w:r>
              <w:t>61.3773047</w:t>
            </w:r>
          </w:p>
        </w:tc>
      </w:tr>
      <w:tr w:rsidR="00177975" w14:paraId="2B74B117" w14:textId="77777777" w:rsidTr="00D47B88">
        <w:tc>
          <w:tcPr>
            <w:tcW w:w="1638" w:type="dxa"/>
          </w:tcPr>
          <w:p w14:paraId="47C778C8" w14:textId="77777777" w:rsidR="00177975" w:rsidRPr="00BF4D8B" w:rsidRDefault="00177975" w:rsidP="00D47B88">
            <w:pPr>
              <w:jc w:val="center"/>
            </w:pPr>
            <w:r w:rsidRPr="00BF4D8B">
              <w:t>9</w:t>
            </w:r>
          </w:p>
        </w:tc>
        <w:tc>
          <w:tcPr>
            <w:tcW w:w="5284" w:type="dxa"/>
          </w:tcPr>
          <w:p w14:paraId="4A716819" w14:textId="77777777" w:rsidR="00177975" w:rsidRPr="00BF4D8B" w:rsidRDefault="00177975" w:rsidP="00D47B88">
            <w:r w:rsidRPr="000413C4">
              <w:t>CLASS: COVID: SEVER STAGE--:</w:t>
            </w:r>
          </w:p>
        </w:tc>
        <w:tc>
          <w:tcPr>
            <w:tcW w:w="1603" w:type="dxa"/>
          </w:tcPr>
          <w:p w14:paraId="7BB35FF2" w14:textId="77777777" w:rsidR="00177975" w:rsidRPr="00BF4D8B" w:rsidRDefault="00177975" w:rsidP="00D47B88">
            <w:pPr>
              <w:jc w:val="center"/>
            </w:pPr>
            <w:r>
              <w:t>75.4104971</w:t>
            </w:r>
          </w:p>
        </w:tc>
      </w:tr>
      <w:tr w:rsidR="00177975" w14:paraId="401CE9E9" w14:textId="77777777" w:rsidTr="00D47B88">
        <w:tc>
          <w:tcPr>
            <w:tcW w:w="1638" w:type="dxa"/>
          </w:tcPr>
          <w:p w14:paraId="36BA81AB" w14:textId="77777777" w:rsidR="00177975" w:rsidRPr="00BF4D8B" w:rsidRDefault="00177975" w:rsidP="00D47B88">
            <w:pPr>
              <w:jc w:val="center"/>
            </w:pPr>
            <w:r w:rsidRPr="00BF4D8B">
              <w:t>10</w:t>
            </w:r>
          </w:p>
        </w:tc>
        <w:tc>
          <w:tcPr>
            <w:tcW w:w="5284" w:type="dxa"/>
          </w:tcPr>
          <w:p w14:paraId="2C0D4D72" w14:textId="77777777" w:rsidR="00177975" w:rsidRPr="00BF4D8B" w:rsidRDefault="00177975" w:rsidP="00D47B88">
            <w:r>
              <w:t>CLASS: COVID: II STAGE--:</w:t>
            </w:r>
          </w:p>
        </w:tc>
        <w:tc>
          <w:tcPr>
            <w:tcW w:w="1603" w:type="dxa"/>
          </w:tcPr>
          <w:p w14:paraId="1560DD77" w14:textId="77777777" w:rsidR="00177975" w:rsidRPr="00BF4D8B" w:rsidRDefault="00177975" w:rsidP="00D47B88">
            <w:pPr>
              <w:jc w:val="center"/>
            </w:pPr>
            <w:r>
              <w:t>82.1750277</w:t>
            </w:r>
          </w:p>
        </w:tc>
      </w:tr>
      <w:tr w:rsidR="00177975" w14:paraId="764B12A6" w14:textId="77777777" w:rsidTr="00D47B88">
        <w:tc>
          <w:tcPr>
            <w:tcW w:w="1638" w:type="dxa"/>
          </w:tcPr>
          <w:p w14:paraId="304654A8" w14:textId="77777777" w:rsidR="00177975" w:rsidRPr="00BF4D8B" w:rsidRDefault="00177975" w:rsidP="00D47B88">
            <w:pPr>
              <w:jc w:val="center"/>
            </w:pPr>
            <w:r w:rsidRPr="00BF4D8B">
              <w:t>11</w:t>
            </w:r>
          </w:p>
        </w:tc>
        <w:tc>
          <w:tcPr>
            <w:tcW w:w="5284" w:type="dxa"/>
          </w:tcPr>
          <w:p w14:paraId="152A6FAD" w14:textId="77777777" w:rsidR="00177975" w:rsidRPr="00BF4D8B" w:rsidRDefault="00177975" w:rsidP="00D47B88">
            <w:r w:rsidRPr="000413C4">
              <w:t>CLASS: COVID: II STAGE--:</w:t>
            </w:r>
          </w:p>
        </w:tc>
        <w:tc>
          <w:tcPr>
            <w:tcW w:w="1603" w:type="dxa"/>
          </w:tcPr>
          <w:p w14:paraId="180AEDA2" w14:textId="77777777" w:rsidR="00177975" w:rsidRPr="00BF4D8B" w:rsidRDefault="00177975" w:rsidP="00D47B88">
            <w:pPr>
              <w:jc w:val="center"/>
            </w:pPr>
            <w:r>
              <w:t>85.3173756</w:t>
            </w:r>
          </w:p>
        </w:tc>
      </w:tr>
      <w:tr w:rsidR="00177975" w14:paraId="0F84B9D9" w14:textId="77777777" w:rsidTr="00D47B88">
        <w:tc>
          <w:tcPr>
            <w:tcW w:w="1638" w:type="dxa"/>
          </w:tcPr>
          <w:p w14:paraId="3917705A" w14:textId="77777777" w:rsidR="00177975" w:rsidRPr="00BF4D8B" w:rsidRDefault="00177975" w:rsidP="00D47B88">
            <w:pPr>
              <w:jc w:val="center"/>
            </w:pPr>
            <w:r w:rsidRPr="00BF4D8B">
              <w:t>12</w:t>
            </w:r>
          </w:p>
        </w:tc>
        <w:tc>
          <w:tcPr>
            <w:tcW w:w="5284" w:type="dxa"/>
          </w:tcPr>
          <w:p w14:paraId="533E04E3" w14:textId="77777777" w:rsidR="00177975" w:rsidRPr="00BF4D8B" w:rsidRDefault="00177975" w:rsidP="00D47B88">
            <w:r w:rsidRPr="000413C4">
              <w:t>CLASS: COVID: II STAGE--:</w:t>
            </w:r>
          </w:p>
        </w:tc>
        <w:tc>
          <w:tcPr>
            <w:tcW w:w="1603" w:type="dxa"/>
          </w:tcPr>
          <w:p w14:paraId="0D4E4A4A" w14:textId="77777777" w:rsidR="00177975" w:rsidRPr="00BF4D8B" w:rsidRDefault="00177975" w:rsidP="00D47B88">
            <w:pPr>
              <w:jc w:val="center"/>
            </w:pPr>
            <w:r w:rsidRPr="000413C4">
              <w:t>68.1913495</w:t>
            </w:r>
          </w:p>
        </w:tc>
      </w:tr>
      <w:tr w:rsidR="00177975" w14:paraId="2F985819" w14:textId="77777777" w:rsidTr="00D47B88">
        <w:tc>
          <w:tcPr>
            <w:tcW w:w="1638" w:type="dxa"/>
          </w:tcPr>
          <w:p w14:paraId="71DA7FD0" w14:textId="77777777" w:rsidR="00177975" w:rsidRPr="00BF4D8B" w:rsidRDefault="00177975" w:rsidP="00D47B88">
            <w:pPr>
              <w:jc w:val="center"/>
            </w:pPr>
            <w:r w:rsidRPr="00BF4D8B">
              <w:t>13</w:t>
            </w:r>
          </w:p>
        </w:tc>
        <w:tc>
          <w:tcPr>
            <w:tcW w:w="5284" w:type="dxa"/>
          </w:tcPr>
          <w:p w14:paraId="6666416D" w14:textId="77777777" w:rsidR="00177975" w:rsidRPr="00BF4D8B" w:rsidRDefault="00177975" w:rsidP="00D47B88">
            <w:r>
              <w:t>CLASS: COVID: I STAGE--:</w:t>
            </w:r>
          </w:p>
        </w:tc>
        <w:tc>
          <w:tcPr>
            <w:tcW w:w="1603" w:type="dxa"/>
          </w:tcPr>
          <w:p w14:paraId="7BE8DDF7" w14:textId="77777777" w:rsidR="00177975" w:rsidRPr="00BF4D8B" w:rsidRDefault="00177975" w:rsidP="00D47B88">
            <w:pPr>
              <w:jc w:val="center"/>
            </w:pPr>
            <w:r>
              <w:t>81.6228806</w:t>
            </w:r>
          </w:p>
        </w:tc>
      </w:tr>
      <w:tr w:rsidR="00177975" w14:paraId="1B9CB7CE" w14:textId="77777777" w:rsidTr="00D47B88">
        <w:tc>
          <w:tcPr>
            <w:tcW w:w="1638" w:type="dxa"/>
          </w:tcPr>
          <w:p w14:paraId="02788B3B" w14:textId="77777777" w:rsidR="00177975" w:rsidRPr="00BF4D8B" w:rsidRDefault="00177975" w:rsidP="00D47B88">
            <w:pPr>
              <w:jc w:val="center"/>
            </w:pPr>
            <w:r w:rsidRPr="00BF4D8B">
              <w:t>14</w:t>
            </w:r>
          </w:p>
        </w:tc>
        <w:tc>
          <w:tcPr>
            <w:tcW w:w="5284" w:type="dxa"/>
          </w:tcPr>
          <w:p w14:paraId="6582093C" w14:textId="77777777" w:rsidR="00177975" w:rsidRPr="00BF4D8B" w:rsidRDefault="00177975" w:rsidP="00D47B88">
            <w:r>
              <w:t>CLASS: COVID: SEVER STAGE--:</w:t>
            </w:r>
          </w:p>
        </w:tc>
        <w:tc>
          <w:tcPr>
            <w:tcW w:w="1603" w:type="dxa"/>
          </w:tcPr>
          <w:p w14:paraId="48A9227C" w14:textId="77777777" w:rsidR="00177975" w:rsidRPr="00BF4D8B" w:rsidRDefault="00177975" w:rsidP="00D47B88">
            <w:pPr>
              <w:jc w:val="center"/>
            </w:pPr>
            <w:r>
              <w:t>76.7807185</w:t>
            </w:r>
          </w:p>
        </w:tc>
      </w:tr>
      <w:tr w:rsidR="00177975" w14:paraId="2EC7D4E4" w14:textId="77777777" w:rsidTr="00D47B88">
        <w:tc>
          <w:tcPr>
            <w:tcW w:w="1638" w:type="dxa"/>
          </w:tcPr>
          <w:p w14:paraId="66441B9F" w14:textId="77777777" w:rsidR="00177975" w:rsidRPr="00BF4D8B" w:rsidRDefault="00177975" w:rsidP="00D47B88">
            <w:pPr>
              <w:jc w:val="center"/>
            </w:pPr>
            <w:r w:rsidRPr="00BF4D8B">
              <w:t>15</w:t>
            </w:r>
          </w:p>
        </w:tc>
        <w:tc>
          <w:tcPr>
            <w:tcW w:w="5284" w:type="dxa"/>
          </w:tcPr>
          <w:p w14:paraId="5DE48F08" w14:textId="77777777" w:rsidR="00177975" w:rsidRPr="00BF4D8B" w:rsidRDefault="00177975" w:rsidP="00D47B88">
            <w:r w:rsidRPr="004A68C9">
              <w:t>CLASS: COVID: II STAGE--:</w:t>
            </w:r>
          </w:p>
        </w:tc>
        <w:tc>
          <w:tcPr>
            <w:tcW w:w="1603" w:type="dxa"/>
          </w:tcPr>
          <w:p w14:paraId="245011CE" w14:textId="77777777" w:rsidR="00177975" w:rsidRPr="00BF4D8B" w:rsidRDefault="00177975" w:rsidP="00D47B88">
            <w:pPr>
              <w:jc w:val="center"/>
            </w:pPr>
            <w:r>
              <w:t>74.2959177</w:t>
            </w:r>
          </w:p>
        </w:tc>
      </w:tr>
      <w:tr w:rsidR="00177975" w14:paraId="3652F948" w14:textId="77777777" w:rsidTr="00D47B88">
        <w:tc>
          <w:tcPr>
            <w:tcW w:w="1638" w:type="dxa"/>
          </w:tcPr>
          <w:p w14:paraId="433F0C7D" w14:textId="77777777" w:rsidR="00177975" w:rsidRPr="00BF4D8B" w:rsidRDefault="00177975" w:rsidP="00D47B88">
            <w:pPr>
              <w:jc w:val="center"/>
            </w:pPr>
            <w:r w:rsidRPr="00BF4D8B">
              <w:t>16</w:t>
            </w:r>
          </w:p>
        </w:tc>
        <w:tc>
          <w:tcPr>
            <w:tcW w:w="5284" w:type="dxa"/>
          </w:tcPr>
          <w:p w14:paraId="64CEF332" w14:textId="77777777" w:rsidR="00177975" w:rsidRPr="00BF4D8B" w:rsidRDefault="00177975" w:rsidP="00D47B88">
            <w:r w:rsidRPr="004A68C9">
              <w:t>CLASS: COVID: II STAGE--:</w:t>
            </w:r>
          </w:p>
        </w:tc>
        <w:tc>
          <w:tcPr>
            <w:tcW w:w="1603" w:type="dxa"/>
          </w:tcPr>
          <w:p w14:paraId="7254B28E" w14:textId="77777777" w:rsidR="00177975" w:rsidRPr="00BF4D8B" w:rsidRDefault="00177975" w:rsidP="00D47B88">
            <w:pPr>
              <w:jc w:val="center"/>
            </w:pPr>
            <w:r>
              <w:t>82.0725309</w:t>
            </w:r>
          </w:p>
        </w:tc>
      </w:tr>
      <w:tr w:rsidR="00177975" w14:paraId="01B46BB8" w14:textId="77777777" w:rsidTr="00D47B88">
        <w:tc>
          <w:tcPr>
            <w:tcW w:w="1638" w:type="dxa"/>
          </w:tcPr>
          <w:p w14:paraId="28321733" w14:textId="77777777" w:rsidR="00177975" w:rsidRPr="00BF4D8B" w:rsidRDefault="00177975" w:rsidP="00D47B88">
            <w:pPr>
              <w:jc w:val="center"/>
            </w:pPr>
            <w:r w:rsidRPr="00BF4D8B">
              <w:t>17</w:t>
            </w:r>
          </w:p>
        </w:tc>
        <w:tc>
          <w:tcPr>
            <w:tcW w:w="5284" w:type="dxa"/>
          </w:tcPr>
          <w:p w14:paraId="24B0C36A" w14:textId="77777777" w:rsidR="00177975" w:rsidRPr="00BF4D8B" w:rsidRDefault="00177975" w:rsidP="00D47B88">
            <w:r w:rsidRPr="004A68C9">
              <w:t>CLASS: COVID: I STAGE--:</w:t>
            </w:r>
          </w:p>
        </w:tc>
        <w:tc>
          <w:tcPr>
            <w:tcW w:w="1603" w:type="dxa"/>
          </w:tcPr>
          <w:p w14:paraId="2C4582B7" w14:textId="77777777" w:rsidR="00177975" w:rsidRPr="00BF4D8B" w:rsidRDefault="00177975" w:rsidP="00D47B88">
            <w:pPr>
              <w:jc w:val="center"/>
            </w:pPr>
            <w:r>
              <w:t>79.2593634</w:t>
            </w:r>
          </w:p>
        </w:tc>
      </w:tr>
      <w:tr w:rsidR="00177975" w14:paraId="6C3CF3FE" w14:textId="77777777" w:rsidTr="00D47B88">
        <w:tc>
          <w:tcPr>
            <w:tcW w:w="1638" w:type="dxa"/>
          </w:tcPr>
          <w:p w14:paraId="01951F08" w14:textId="77777777" w:rsidR="00177975" w:rsidRPr="00BF4D8B" w:rsidRDefault="00177975" w:rsidP="00D47B88">
            <w:pPr>
              <w:jc w:val="center"/>
            </w:pPr>
            <w:r w:rsidRPr="00BF4D8B">
              <w:t>18</w:t>
            </w:r>
          </w:p>
        </w:tc>
        <w:tc>
          <w:tcPr>
            <w:tcW w:w="5284" w:type="dxa"/>
          </w:tcPr>
          <w:p w14:paraId="50D41753" w14:textId="77777777" w:rsidR="00177975" w:rsidRPr="00BF4D8B" w:rsidRDefault="00177975" w:rsidP="00D47B88">
            <w:r>
              <w:t>CLASS: COVID: I STAGE--:</w:t>
            </w:r>
          </w:p>
        </w:tc>
        <w:tc>
          <w:tcPr>
            <w:tcW w:w="1603" w:type="dxa"/>
          </w:tcPr>
          <w:p w14:paraId="738FBC6F" w14:textId="77777777" w:rsidR="00177975" w:rsidRPr="00BF4D8B" w:rsidRDefault="00177975" w:rsidP="00D47B88">
            <w:pPr>
              <w:jc w:val="center"/>
            </w:pPr>
            <w:r>
              <w:t>71.1944472</w:t>
            </w:r>
          </w:p>
        </w:tc>
      </w:tr>
      <w:tr w:rsidR="00177975" w14:paraId="10920F9D" w14:textId="77777777" w:rsidTr="00D47B88">
        <w:tc>
          <w:tcPr>
            <w:tcW w:w="1638" w:type="dxa"/>
          </w:tcPr>
          <w:p w14:paraId="79695945" w14:textId="77777777" w:rsidR="00177975" w:rsidRPr="00BF4D8B" w:rsidRDefault="00177975" w:rsidP="00D47B88">
            <w:pPr>
              <w:jc w:val="center"/>
            </w:pPr>
            <w:r w:rsidRPr="00BF4D8B">
              <w:t>19</w:t>
            </w:r>
          </w:p>
        </w:tc>
        <w:tc>
          <w:tcPr>
            <w:tcW w:w="5284" w:type="dxa"/>
          </w:tcPr>
          <w:p w14:paraId="5992B1F6" w14:textId="77777777" w:rsidR="00177975" w:rsidRPr="00BF4D8B" w:rsidRDefault="00177975" w:rsidP="00D47B88">
            <w:r>
              <w:t>CLASS: COVID: II STAGE--:</w:t>
            </w:r>
          </w:p>
        </w:tc>
        <w:tc>
          <w:tcPr>
            <w:tcW w:w="1603" w:type="dxa"/>
          </w:tcPr>
          <w:p w14:paraId="6BC21AFB" w14:textId="77777777" w:rsidR="00177975" w:rsidRPr="00BF4D8B" w:rsidRDefault="00177975" w:rsidP="00D47B88">
            <w:pPr>
              <w:jc w:val="center"/>
            </w:pPr>
            <w:r>
              <w:t>74.9860584</w:t>
            </w:r>
          </w:p>
        </w:tc>
      </w:tr>
      <w:tr w:rsidR="00177975" w14:paraId="6C1EDA08" w14:textId="77777777" w:rsidTr="00D47B88">
        <w:tc>
          <w:tcPr>
            <w:tcW w:w="1638" w:type="dxa"/>
          </w:tcPr>
          <w:p w14:paraId="4E6DBA66" w14:textId="77777777" w:rsidR="00177975" w:rsidRPr="00BF4D8B" w:rsidRDefault="00177975" w:rsidP="00D47B88">
            <w:pPr>
              <w:jc w:val="center"/>
            </w:pPr>
            <w:r w:rsidRPr="00BF4D8B">
              <w:t>20</w:t>
            </w:r>
          </w:p>
        </w:tc>
        <w:tc>
          <w:tcPr>
            <w:tcW w:w="5284" w:type="dxa"/>
          </w:tcPr>
          <w:p w14:paraId="6294B604" w14:textId="77777777" w:rsidR="00177975" w:rsidRPr="00BF4D8B" w:rsidRDefault="00177975" w:rsidP="00D47B88">
            <w:r>
              <w:t>CLASS: COVID: SEVER STAGE--:</w:t>
            </w:r>
          </w:p>
        </w:tc>
        <w:tc>
          <w:tcPr>
            <w:tcW w:w="1603" w:type="dxa"/>
          </w:tcPr>
          <w:p w14:paraId="7E17A4EB" w14:textId="77777777" w:rsidR="00177975" w:rsidRPr="00BF4D8B" w:rsidRDefault="00177975" w:rsidP="00D47B88">
            <w:pPr>
              <w:jc w:val="center"/>
            </w:pPr>
            <w:r>
              <w:t>79.5301365</w:t>
            </w:r>
          </w:p>
        </w:tc>
      </w:tr>
      <w:tr w:rsidR="00177975" w14:paraId="3ACC4EB0" w14:textId="77777777" w:rsidTr="00D47B88">
        <w:tc>
          <w:tcPr>
            <w:tcW w:w="1638" w:type="dxa"/>
          </w:tcPr>
          <w:p w14:paraId="769F5F1C" w14:textId="77777777" w:rsidR="00177975" w:rsidRPr="00BF4D8B" w:rsidRDefault="00177975" w:rsidP="00D47B88">
            <w:pPr>
              <w:jc w:val="center"/>
            </w:pPr>
            <w:r w:rsidRPr="00BF4D8B">
              <w:t>21</w:t>
            </w:r>
          </w:p>
        </w:tc>
        <w:tc>
          <w:tcPr>
            <w:tcW w:w="5284" w:type="dxa"/>
          </w:tcPr>
          <w:p w14:paraId="5B10BF43" w14:textId="77777777" w:rsidR="00177975" w:rsidRPr="00BF4D8B" w:rsidRDefault="00177975" w:rsidP="00D47B88">
            <w:r w:rsidRPr="00974DB1">
              <w:t>CLASS: COVID: I STAGE--:</w:t>
            </w:r>
          </w:p>
        </w:tc>
        <w:tc>
          <w:tcPr>
            <w:tcW w:w="1603" w:type="dxa"/>
          </w:tcPr>
          <w:p w14:paraId="2C86648D" w14:textId="77777777" w:rsidR="00177975" w:rsidRPr="00BF4D8B" w:rsidRDefault="00177975" w:rsidP="00D47B88">
            <w:pPr>
              <w:jc w:val="center"/>
            </w:pPr>
            <w:r w:rsidRPr="00974DB1">
              <w:t>80.2773654</w:t>
            </w:r>
          </w:p>
        </w:tc>
      </w:tr>
      <w:tr w:rsidR="00177975" w14:paraId="1DCC15FE" w14:textId="77777777" w:rsidTr="00D47B88">
        <w:tc>
          <w:tcPr>
            <w:tcW w:w="1638" w:type="dxa"/>
          </w:tcPr>
          <w:p w14:paraId="4AF38B21" w14:textId="77777777" w:rsidR="00177975" w:rsidRPr="00BF4D8B" w:rsidRDefault="00177975" w:rsidP="00D47B88">
            <w:pPr>
              <w:jc w:val="center"/>
            </w:pPr>
            <w:r w:rsidRPr="00BF4D8B">
              <w:t>22</w:t>
            </w:r>
          </w:p>
        </w:tc>
        <w:tc>
          <w:tcPr>
            <w:tcW w:w="5284" w:type="dxa"/>
          </w:tcPr>
          <w:p w14:paraId="7C2D5EFB" w14:textId="77777777" w:rsidR="00177975" w:rsidRPr="00BF4D8B" w:rsidRDefault="00177975" w:rsidP="00D47B88">
            <w:r w:rsidRPr="00974DB1">
              <w:t>CLASS: COVID: II STAGE--:</w:t>
            </w:r>
          </w:p>
        </w:tc>
        <w:tc>
          <w:tcPr>
            <w:tcW w:w="1603" w:type="dxa"/>
          </w:tcPr>
          <w:p w14:paraId="73A1B5E5" w14:textId="77777777" w:rsidR="00177975" w:rsidRPr="00BF4D8B" w:rsidRDefault="00177975" w:rsidP="00D47B88">
            <w:pPr>
              <w:jc w:val="center"/>
            </w:pPr>
            <w:r>
              <w:t>7</w:t>
            </w:r>
            <w:r w:rsidRPr="00974DB1">
              <w:t>4.5178079</w:t>
            </w:r>
          </w:p>
        </w:tc>
      </w:tr>
      <w:tr w:rsidR="00177975" w14:paraId="47EAA812" w14:textId="77777777" w:rsidTr="00D47B88">
        <w:tc>
          <w:tcPr>
            <w:tcW w:w="1638" w:type="dxa"/>
          </w:tcPr>
          <w:p w14:paraId="3974783B" w14:textId="77777777" w:rsidR="00177975" w:rsidRPr="00BF4D8B" w:rsidRDefault="00177975" w:rsidP="00D47B88">
            <w:pPr>
              <w:jc w:val="center"/>
            </w:pPr>
            <w:r w:rsidRPr="00BF4D8B">
              <w:t>23</w:t>
            </w:r>
          </w:p>
        </w:tc>
        <w:tc>
          <w:tcPr>
            <w:tcW w:w="5284" w:type="dxa"/>
          </w:tcPr>
          <w:p w14:paraId="443549CC" w14:textId="77777777" w:rsidR="00177975" w:rsidRPr="00BF4D8B" w:rsidRDefault="00177975" w:rsidP="00D47B88">
            <w:r w:rsidRPr="00974DB1">
              <w:t>CLASS: COVID: I STAGE--:</w:t>
            </w:r>
          </w:p>
        </w:tc>
        <w:tc>
          <w:tcPr>
            <w:tcW w:w="1603" w:type="dxa"/>
          </w:tcPr>
          <w:p w14:paraId="4B5CF332" w14:textId="77777777" w:rsidR="00177975" w:rsidRPr="00BF4D8B" w:rsidRDefault="00177975" w:rsidP="00D47B88">
            <w:pPr>
              <w:jc w:val="center"/>
            </w:pPr>
            <w:r>
              <w:t>80.7681912</w:t>
            </w:r>
          </w:p>
        </w:tc>
      </w:tr>
      <w:tr w:rsidR="00177975" w14:paraId="577F5129" w14:textId="77777777" w:rsidTr="00D47B88">
        <w:tc>
          <w:tcPr>
            <w:tcW w:w="1638" w:type="dxa"/>
          </w:tcPr>
          <w:p w14:paraId="103E8B64" w14:textId="77777777" w:rsidR="00177975" w:rsidRPr="00BF4D8B" w:rsidRDefault="00177975" w:rsidP="00D47B88">
            <w:pPr>
              <w:jc w:val="center"/>
            </w:pPr>
            <w:r w:rsidRPr="00BF4D8B">
              <w:t>24</w:t>
            </w:r>
          </w:p>
        </w:tc>
        <w:tc>
          <w:tcPr>
            <w:tcW w:w="5284" w:type="dxa"/>
          </w:tcPr>
          <w:p w14:paraId="4A762E6E" w14:textId="77777777" w:rsidR="00177975" w:rsidRPr="00BF4D8B" w:rsidRDefault="00177975" w:rsidP="00D47B88">
            <w:r w:rsidRPr="00974DB1">
              <w:t>CLASS: COVID: I STAGE--:</w:t>
            </w:r>
          </w:p>
        </w:tc>
        <w:tc>
          <w:tcPr>
            <w:tcW w:w="1603" w:type="dxa"/>
          </w:tcPr>
          <w:p w14:paraId="32E00728" w14:textId="77777777" w:rsidR="00177975" w:rsidRPr="00BF4D8B" w:rsidRDefault="00177975" w:rsidP="00D47B88">
            <w:pPr>
              <w:jc w:val="center"/>
            </w:pPr>
            <w:r>
              <w:t>78.4962570</w:t>
            </w:r>
          </w:p>
        </w:tc>
      </w:tr>
      <w:tr w:rsidR="00177975" w14:paraId="09033998" w14:textId="77777777" w:rsidTr="00D47B88">
        <w:tc>
          <w:tcPr>
            <w:tcW w:w="1638" w:type="dxa"/>
          </w:tcPr>
          <w:p w14:paraId="4A59849C" w14:textId="77777777" w:rsidR="00177975" w:rsidRPr="00BF4D8B" w:rsidRDefault="00177975" w:rsidP="00D47B88">
            <w:pPr>
              <w:jc w:val="center"/>
            </w:pPr>
            <w:r w:rsidRPr="00BF4D8B">
              <w:t>25</w:t>
            </w:r>
          </w:p>
        </w:tc>
        <w:tc>
          <w:tcPr>
            <w:tcW w:w="5284" w:type="dxa"/>
          </w:tcPr>
          <w:p w14:paraId="67413208" w14:textId="77777777" w:rsidR="00177975" w:rsidRPr="00BF4D8B" w:rsidRDefault="00177975" w:rsidP="00D47B88">
            <w:r w:rsidRPr="00974DB1">
              <w:t>CLASS: COVID: I STAGE--:</w:t>
            </w:r>
          </w:p>
        </w:tc>
        <w:tc>
          <w:tcPr>
            <w:tcW w:w="1603" w:type="dxa"/>
          </w:tcPr>
          <w:p w14:paraId="4B29432F" w14:textId="77777777" w:rsidR="00177975" w:rsidRPr="00BF4D8B" w:rsidRDefault="00177975" w:rsidP="00D47B88">
            <w:pPr>
              <w:jc w:val="center"/>
            </w:pPr>
            <w:r>
              <w:t>80.6470036</w:t>
            </w:r>
          </w:p>
        </w:tc>
      </w:tr>
      <w:tr w:rsidR="00177975" w14:paraId="5DD94A4C" w14:textId="77777777" w:rsidTr="00D47B88">
        <w:tc>
          <w:tcPr>
            <w:tcW w:w="1638" w:type="dxa"/>
          </w:tcPr>
          <w:p w14:paraId="5BC535B0" w14:textId="77777777" w:rsidR="00177975" w:rsidRPr="00BF4D8B" w:rsidRDefault="00177975" w:rsidP="00D47B88">
            <w:pPr>
              <w:jc w:val="center"/>
            </w:pPr>
            <w:r w:rsidRPr="00BF4D8B">
              <w:t>26</w:t>
            </w:r>
          </w:p>
        </w:tc>
        <w:tc>
          <w:tcPr>
            <w:tcW w:w="5284" w:type="dxa"/>
          </w:tcPr>
          <w:p w14:paraId="37A986FE" w14:textId="77777777" w:rsidR="00177975" w:rsidRPr="00BF4D8B" w:rsidRDefault="00177975" w:rsidP="00D47B88">
            <w:r>
              <w:t>CLASS: NORMAL--:</w:t>
            </w:r>
          </w:p>
        </w:tc>
        <w:tc>
          <w:tcPr>
            <w:tcW w:w="1603" w:type="dxa"/>
          </w:tcPr>
          <w:p w14:paraId="7DAC80E2" w14:textId="77777777" w:rsidR="00177975" w:rsidRPr="00BF4D8B" w:rsidRDefault="00177975" w:rsidP="00D47B88">
            <w:pPr>
              <w:jc w:val="center"/>
            </w:pPr>
            <w:r>
              <w:t>73.6744463</w:t>
            </w:r>
          </w:p>
        </w:tc>
      </w:tr>
      <w:tr w:rsidR="00177975" w14:paraId="0AC0CE9A" w14:textId="77777777" w:rsidTr="00D47B88">
        <w:tc>
          <w:tcPr>
            <w:tcW w:w="1638" w:type="dxa"/>
          </w:tcPr>
          <w:p w14:paraId="74042A89" w14:textId="77777777" w:rsidR="00177975" w:rsidRPr="00BF4D8B" w:rsidRDefault="00177975" w:rsidP="00D47B88">
            <w:pPr>
              <w:jc w:val="center"/>
            </w:pPr>
            <w:r w:rsidRPr="00BF4D8B">
              <w:t>27</w:t>
            </w:r>
          </w:p>
        </w:tc>
        <w:tc>
          <w:tcPr>
            <w:tcW w:w="5284" w:type="dxa"/>
          </w:tcPr>
          <w:p w14:paraId="5EE0BD4F" w14:textId="77777777" w:rsidR="00177975" w:rsidRPr="00BF4D8B" w:rsidRDefault="00177975" w:rsidP="00D47B88">
            <w:r w:rsidRPr="00317FC2">
              <w:t>CLASS: NORMAL--:</w:t>
            </w:r>
          </w:p>
        </w:tc>
        <w:tc>
          <w:tcPr>
            <w:tcW w:w="1603" w:type="dxa"/>
          </w:tcPr>
          <w:p w14:paraId="6ECB5D22" w14:textId="77777777" w:rsidR="00177975" w:rsidRPr="00BF4D8B" w:rsidRDefault="00177975" w:rsidP="00D47B88">
            <w:pPr>
              <w:jc w:val="center"/>
            </w:pPr>
            <w:r>
              <w:t>85.5148303</w:t>
            </w:r>
          </w:p>
        </w:tc>
      </w:tr>
      <w:tr w:rsidR="00177975" w14:paraId="44F05DAD" w14:textId="77777777" w:rsidTr="00D47B88">
        <w:tc>
          <w:tcPr>
            <w:tcW w:w="1638" w:type="dxa"/>
          </w:tcPr>
          <w:p w14:paraId="21C29721" w14:textId="77777777" w:rsidR="00177975" w:rsidRPr="00BF4D8B" w:rsidRDefault="00177975" w:rsidP="00D47B88">
            <w:pPr>
              <w:jc w:val="center"/>
            </w:pPr>
            <w:r w:rsidRPr="00BF4D8B">
              <w:t>28</w:t>
            </w:r>
          </w:p>
        </w:tc>
        <w:tc>
          <w:tcPr>
            <w:tcW w:w="5284" w:type="dxa"/>
          </w:tcPr>
          <w:p w14:paraId="412C94C5" w14:textId="77777777" w:rsidR="00177975" w:rsidRPr="00BF4D8B" w:rsidRDefault="00177975" w:rsidP="00D47B88">
            <w:r w:rsidRPr="00BF4D8B">
              <w:t>CLASS: COVID: SEVER STAGE--:</w:t>
            </w:r>
          </w:p>
        </w:tc>
        <w:tc>
          <w:tcPr>
            <w:tcW w:w="1603" w:type="dxa"/>
          </w:tcPr>
          <w:p w14:paraId="665423DA" w14:textId="77777777" w:rsidR="00177975" w:rsidRPr="00BF4D8B" w:rsidRDefault="00177975" w:rsidP="00D47B88">
            <w:pPr>
              <w:jc w:val="center"/>
            </w:pPr>
            <w:r>
              <w:t>85.3173756</w:t>
            </w:r>
          </w:p>
        </w:tc>
      </w:tr>
      <w:tr w:rsidR="00177975" w14:paraId="0E56ADBA" w14:textId="77777777" w:rsidTr="00D47B88">
        <w:tc>
          <w:tcPr>
            <w:tcW w:w="1638" w:type="dxa"/>
          </w:tcPr>
          <w:p w14:paraId="54469CE0" w14:textId="77777777" w:rsidR="00177975" w:rsidRPr="00BF4D8B" w:rsidRDefault="00177975" w:rsidP="00D47B88">
            <w:pPr>
              <w:jc w:val="center"/>
            </w:pPr>
            <w:r w:rsidRPr="00BF4D8B">
              <w:t>29</w:t>
            </w:r>
          </w:p>
        </w:tc>
        <w:tc>
          <w:tcPr>
            <w:tcW w:w="5284" w:type="dxa"/>
          </w:tcPr>
          <w:p w14:paraId="33FD0DD9" w14:textId="77777777" w:rsidR="00177975" w:rsidRPr="00BF4D8B" w:rsidRDefault="00177975" w:rsidP="00D47B88">
            <w:r>
              <w:t>CLASS: COVID: SEVER STAGE--:</w:t>
            </w:r>
          </w:p>
        </w:tc>
        <w:tc>
          <w:tcPr>
            <w:tcW w:w="1603" w:type="dxa"/>
          </w:tcPr>
          <w:p w14:paraId="0E091AD2" w14:textId="77777777" w:rsidR="00177975" w:rsidRPr="00BF4D8B" w:rsidRDefault="00177975" w:rsidP="00D47B88">
            <w:pPr>
              <w:jc w:val="center"/>
            </w:pPr>
            <w:r>
              <w:t>82.0725309</w:t>
            </w:r>
          </w:p>
        </w:tc>
      </w:tr>
      <w:tr w:rsidR="00177975" w14:paraId="2CD82950" w14:textId="77777777" w:rsidTr="00D47B88">
        <w:tc>
          <w:tcPr>
            <w:tcW w:w="1638" w:type="dxa"/>
          </w:tcPr>
          <w:p w14:paraId="2E537E54" w14:textId="77777777" w:rsidR="00177975" w:rsidRPr="00BF4D8B" w:rsidRDefault="00177975" w:rsidP="00D47B88">
            <w:pPr>
              <w:jc w:val="center"/>
            </w:pPr>
            <w:r w:rsidRPr="00BF4D8B">
              <w:t>30</w:t>
            </w:r>
          </w:p>
        </w:tc>
        <w:tc>
          <w:tcPr>
            <w:tcW w:w="5284" w:type="dxa"/>
          </w:tcPr>
          <w:p w14:paraId="54223A7A" w14:textId="77777777" w:rsidR="00177975" w:rsidRPr="00BF4D8B" w:rsidRDefault="00177975" w:rsidP="00D47B88">
            <w:r>
              <w:t>CLASS: COVID: I STAGE--:</w:t>
            </w:r>
          </w:p>
        </w:tc>
        <w:tc>
          <w:tcPr>
            <w:tcW w:w="1603" w:type="dxa"/>
          </w:tcPr>
          <w:p w14:paraId="402A2B9E" w14:textId="77777777" w:rsidR="00177975" w:rsidRPr="00BF4D8B" w:rsidRDefault="00177975" w:rsidP="00D47B88">
            <w:pPr>
              <w:jc w:val="center"/>
            </w:pPr>
            <w:r>
              <w:t>81.6228806</w:t>
            </w:r>
          </w:p>
        </w:tc>
      </w:tr>
    </w:tbl>
    <w:p w14:paraId="7BB59E87" w14:textId="00E151A3" w:rsidR="00177975" w:rsidRPr="000E33B1" w:rsidRDefault="00177975" w:rsidP="00177975">
      <w:pPr>
        <w:spacing w:after="240" w:line="360" w:lineRule="auto"/>
        <w:jc w:val="center"/>
        <w:rPr>
          <w:b/>
          <w:bCs/>
        </w:rPr>
      </w:pPr>
      <w:proofErr w:type="gramStart"/>
      <w:r w:rsidRPr="000E33B1">
        <w:rPr>
          <w:b/>
          <w:bCs/>
        </w:rPr>
        <w:t>Table</w:t>
      </w:r>
      <w:r>
        <w:rPr>
          <w:b/>
          <w:bCs/>
        </w:rPr>
        <w:t xml:space="preserve">  Test</w:t>
      </w:r>
      <w:proofErr w:type="gramEnd"/>
      <w:r>
        <w:rPr>
          <w:b/>
          <w:bCs/>
        </w:rPr>
        <w:t xml:space="preserve"> Result</w:t>
      </w:r>
    </w:p>
    <w:p w14:paraId="018F914A" w14:textId="77777777" w:rsidR="00177975" w:rsidRDefault="00177975" w:rsidP="00177975">
      <w:pPr>
        <w:spacing w:after="240" w:line="360" w:lineRule="auto"/>
        <w:jc w:val="center"/>
        <w:rPr>
          <w:b/>
          <w:bCs/>
          <w:sz w:val="28"/>
          <w:szCs w:val="28"/>
        </w:rPr>
      </w:pPr>
    </w:p>
    <w:p w14:paraId="7BC57B40" w14:textId="77777777" w:rsidR="00177975" w:rsidRDefault="00177975" w:rsidP="00177975">
      <w:pPr>
        <w:spacing w:after="240" w:line="360" w:lineRule="auto"/>
        <w:jc w:val="center"/>
        <w:rPr>
          <w:b/>
          <w:bCs/>
          <w:sz w:val="28"/>
          <w:szCs w:val="28"/>
        </w:rPr>
      </w:pPr>
    </w:p>
    <w:p w14:paraId="62164F5E" w14:textId="77777777" w:rsidR="00177975" w:rsidRDefault="00177975" w:rsidP="00177975">
      <w:pPr>
        <w:spacing w:after="240" w:line="360" w:lineRule="auto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43"/>
        <w:gridCol w:w="2951"/>
      </w:tblGrid>
      <w:tr w:rsidR="00177975" w14:paraId="08183729" w14:textId="77777777" w:rsidTr="00D47B88">
        <w:trPr>
          <w:jc w:val="center"/>
        </w:trPr>
        <w:tc>
          <w:tcPr>
            <w:tcW w:w="5694" w:type="dxa"/>
            <w:gridSpan w:val="2"/>
          </w:tcPr>
          <w:p w14:paraId="0CEFBDF7" w14:textId="77777777" w:rsidR="00177975" w:rsidRDefault="00177975" w:rsidP="00D47B8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MMARY RESULT</w:t>
            </w:r>
          </w:p>
          <w:p w14:paraId="64576706" w14:textId="77777777" w:rsidR="00177975" w:rsidRDefault="00177975" w:rsidP="00D47B8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(Using pandas in python)</w:t>
            </w:r>
          </w:p>
        </w:tc>
      </w:tr>
      <w:tr w:rsidR="00177975" w14:paraId="27ABBB8C" w14:textId="77777777" w:rsidTr="00D47B88">
        <w:trPr>
          <w:jc w:val="center"/>
        </w:trPr>
        <w:tc>
          <w:tcPr>
            <w:tcW w:w="2743" w:type="dxa"/>
          </w:tcPr>
          <w:p w14:paraId="2408DB8A" w14:textId="77777777" w:rsidR="00177975" w:rsidRPr="00F0026B" w:rsidRDefault="00177975" w:rsidP="00D47B88">
            <w:r>
              <w:t>Count</w:t>
            </w:r>
          </w:p>
        </w:tc>
        <w:tc>
          <w:tcPr>
            <w:tcW w:w="2951" w:type="dxa"/>
          </w:tcPr>
          <w:p w14:paraId="02DB0717" w14:textId="77777777" w:rsidR="00177975" w:rsidRPr="00F0026B" w:rsidRDefault="00177975" w:rsidP="00D47B88">
            <w:r w:rsidRPr="000E33B1">
              <w:t>30.000000</w:t>
            </w:r>
          </w:p>
        </w:tc>
      </w:tr>
      <w:tr w:rsidR="00177975" w14:paraId="55505D0E" w14:textId="77777777" w:rsidTr="00D47B88">
        <w:trPr>
          <w:jc w:val="center"/>
        </w:trPr>
        <w:tc>
          <w:tcPr>
            <w:tcW w:w="2743" w:type="dxa"/>
          </w:tcPr>
          <w:p w14:paraId="0246BA90" w14:textId="77777777" w:rsidR="00177975" w:rsidRPr="00F0026B" w:rsidRDefault="00177975" w:rsidP="00D47B88">
            <w:proofErr w:type="gramStart"/>
            <w:r>
              <w:t>Mean(</w:t>
            </w:r>
            <w:proofErr w:type="gramEnd"/>
            <w:r>
              <w:t>average accuracy)</w:t>
            </w:r>
          </w:p>
        </w:tc>
        <w:tc>
          <w:tcPr>
            <w:tcW w:w="2951" w:type="dxa"/>
          </w:tcPr>
          <w:p w14:paraId="6E6FE27A" w14:textId="77777777" w:rsidR="00177975" w:rsidRPr="00F0026B" w:rsidRDefault="00177975" w:rsidP="00D47B88">
            <w:r w:rsidRPr="000E33B1">
              <w:t>78.419582</w:t>
            </w:r>
          </w:p>
        </w:tc>
      </w:tr>
      <w:tr w:rsidR="00177975" w14:paraId="061E5FBE" w14:textId="77777777" w:rsidTr="00D47B88">
        <w:trPr>
          <w:jc w:val="center"/>
        </w:trPr>
        <w:tc>
          <w:tcPr>
            <w:tcW w:w="2743" w:type="dxa"/>
          </w:tcPr>
          <w:p w14:paraId="070EC0E0" w14:textId="77777777" w:rsidR="00177975" w:rsidRPr="00F0026B" w:rsidRDefault="00177975" w:rsidP="00D47B88">
            <w:r>
              <w:t>Std</w:t>
            </w:r>
          </w:p>
        </w:tc>
        <w:tc>
          <w:tcPr>
            <w:tcW w:w="2951" w:type="dxa"/>
          </w:tcPr>
          <w:p w14:paraId="5C09FC3C" w14:textId="77777777" w:rsidR="00177975" w:rsidRPr="00F0026B" w:rsidRDefault="00177975" w:rsidP="00D47B88">
            <w:r w:rsidRPr="000E33B1">
              <w:t>7.372587</w:t>
            </w:r>
          </w:p>
        </w:tc>
      </w:tr>
      <w:tr w:rsidR="00177975" w14:paraId="4A753B3D" w14:textId="77777777" w:rsidTr="00D47B88">
        <w:trPr>
          <w:jc w:val="center"/>
        </w:trPr>
        <w:tc>
          <w:tcPr>
            <w:tcW w:w="2743" w:type="dxa"/>
          </w:tcPr>
          <w:p w14:paraId="564BBC9C" w14:textId="77777777" w:rsidR="00177975" w:rsidRPr="00F0026B" w:rsidRDefault="00177975" w:rsidP="00D47B88">
            <w:r>
              <w:t>Min</w:t>
            </w:r>
          </w:p>
        </w:tc>
        <w:tc>
          <w:tcPr>
            <w:tcW w:w="2951" w:type="dxa"/>
          </w:tcPr>
          <w:p w14:paraId="328F9C8A" w14:textId="77777777" w:rsidR="00177975" w:rsidRPr="00F0026B" w:rsidRDefault="00177975" w:rsidP="00D47B88">
            <w:r w:rsidRPr="000E33B1">
              <w:t>61.377305</w:t>
            </w:r>
          </w:p>
        </w:tc>
      </w:tr>
      <w:tr w:rsidR="00177975" w14:paraId="1D372B22" w14:textId="77777777" w:rsidTr="00D47B88">
        <w:trPr>
          <w:jc w:val="center"/>
        </w:trPr>
        <w:tc>
          <w:tcPr>
            <w:tcW w:w="2743" w:type="dxa"/>
          </w:tcPr>
          <w:p w14:paraId="0E6E7C96" w14:textId="77777777" w:rsidR="00177975" w:rsidRPr="00F0026B" w:rsidRDefault="00177975" w:rsidP="00D47B88">
            <w:r>
              <w:t>25%</w:t>
            </w:r>
          </w:p>
        </w:tc>
        <w:tc>
          <w:tcPr>
            <w:tcW w:w="2951" w:type="dxa"/>
          </w:tcPr>
          <w:p w14:paraId="3FAE4FC6" w14:textId="77777777" w:rsidR="00177975" w:rsidRPr="00F0026B" w:rsidRDefault="00177975" w:rsidP="00D47B88">
            <w:r w:rsidRPr="000E33B1">
              <w:t>74.634871</w:t>
            </w:r>
          </w:p>
        </w:tc>
      </w:tr>
      <w:tr w:rsidR="00177975" w14:paraId="3AB93A8C" w14:textId="77777777" w:rsidTr="00D47B88">
        <w:trPr>
          <w:jc w:val="center"/>
        </w:trPr>
        <w:tc>
          <w:tcPr>
            <w:tcW w:w="2743" w:type="dxa"/>
          </w:tcPr>
          <w:p w14:paraId="687E86C6" w14:textId="77777777" w:rsidR="00177975" w:rsidRPr="00F0026B" w:rsidRDefault="00177975" w:rsidP="00D47B88">
            <w:r>
              <w:t>50%</w:t>
            </w:r>
          </w:p>
        </w:tc>
        <w:tc>
          <w:tcPr>
            <w:tcW w:w="2951" w:type="dxa"/>
          </w:tcPr>
          <w:p w14:paraId="59054873" w14:textId="77777777" w:rsidR="00177975" w:rsidRPr="00F0026B" w:rsidRDefault="00177975" w:rsidP="00D47B88">
            <w:r w:rsidRPr="000E33B1">
              <w:t>79.394750</w:t>
            </w:r>
          </w:p>
        </w:tc>
      </w:tr>
      <w:tr w:rsidR="00177975" w14:paraId="5DF0075F" w14:textId="77777777" w:rsidTr="00D47B88">
        <w:trPr>
          <w:jc w:val="center"/>
        </w:trPr>
        <w:tc>
          <w:tcPr>
            <w:tcW w:w="2743" w:type="dxa"/>
          </w:tcPr>
          <w:p w14:paraId="6F07CD5F" w14:textId="77777777" w:rsidR="00177975" w:rsidRPr="00F0026B" w:rsidRDefault="00177975" w:rsidP="00D47B88">
            <w:r>
              <w:t>75%</w:t>
            </w:r>
          </w:p>
        </w:tc>
        <w:tc>
          <w:tcPr>
            <w:tcW w:w="2951" w:type="dxa"/>
          </w:tcPr>
          <w:p w14:paraId="195E9E6A" w14:textId="77777777" w:rsidR="00177975" w:rsidRPr="002D4AD5" w:rsidRDefault="00177975" w:rsidP="00D47B88">
            <w:r w:rsidRPr="000E33B1">
              <w:t>82.072531</w:t>
            </w:r>
          </w:p>
        </w:tc>
      </w:tr>
      <w:tr w:rsidR="00177975" w14:paraId="1EBDA658" w14:textId="77777777" w:rsidTr="00D47B88">
        <w:trPr>
          <w:jc w:val="center"/>
        </w:trPr>
        <w:tc>
          <w:tcPr>
            <w:tcW w:w="2743" w:type="dxa"/>
          </w:tcPr>
          <w:p w14:paraId="5C57B08F" w14:textId="77777777" w:rsidR="00177975" w:rsidRPr="002D4AD5" w:rsidRDefault="00177975" w:rsidP="00D47B88">
            <w:r>
              <w:t xml:space="preserve">Max </w:t>
            </w:r>
          </w:p>
        </w:tc>
        <w:tc>
          <w:tcPr>
            <w:tcW w:w="2951" w:type="dxa"/>
          </w:tcPr>
          <w:p w14:paraId="2B1D511E" w14:textId="77777777" w:rsidR="00177975" w:rsidRPr="002D4AD5" w:rsidRDefault="00177975" w:rsidP="00D47B88">
            <w:r w:rsidRPr="000E33B1">
              <w:t>97.540367</w:t>
            </w:r>
          </w:p>
        </w:tc>
      </w:tr>
    </w:tbl>
    <w:p w14:paraId="6CA34B84" w14:textId="79DF9AC0" w:rsidR="00177975" w:rsidRPr="000E33B1" w:rsidRDefault="00177975" w:rsidP="00177975">
      <w:pPr>
        <w:spacing w:line="360" w:lineRule="auto"/>
        <w:jc w:val="center"/>
        <w:rPr>
          <w:b/>
          <w:bCs/>
        </w:rPr>
      </w:pPr>
      <w:proofErr w:type="gramStart"/>
      <w:r w:rsidRPr="000E33B1">
        <w:rPr>
          <w:b/>
          <w:bCs/>
        </w:rPr>
        <w:t>Table</w:t>
      </w:r>
      <w:r>
        <w:rPr>
          <w:b/>
          <w:bCs/>
        </w:rPr>
        <w:t xml:space="preserve">  Summary</w:t>
      </w:r>
      <w:proofErr w:type="gramEnd"/>
      <w:r>
        <w:rPr>
          <w:b/>
          <w:bCs/>
        </w:rPr>
        <w:t xml:space="preserve"> resul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83"/>
        <w:gridCol w:w="1684"/>
      </w:tblGrid>
      <w:tr w:rsidR="00177975" w14:paraId="08B70922" w14:textId="77777777" w:rsidTr="00D47B88">
        <w:trPr>
          <w:jc w:val="center"/>
        </w:trPr>
        <w:tc>
          <w:tcPr>
            <w:tcW w:w="3983" w:type="dxa"/>
          </w:tcPr>
          <w:p w14:paraId="4F950714" w14:textId="77777777" w:rsidR="00177975" w:rsidRDefault="00177975" w:rsidP="00D47B8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lass Type</w:t>
            </w:r>
          </w:p>
        </w:tc>
        <w:tc>
          <w:tcPr>
            <w:tcW w:w="1684" w:type="dxa"/>
          </w:tcPr>
          <w:p w14:paraId="233D7B7C" w14:textId="77777777" w:rsidR="00177975" w:rsidRDefault="00177975" w:rsidP="00D47B88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o of Class</w:t>
            </w:r>
          </w:p>
        </w:tc>
      </w:tr>
      <w:tr w:rsidR="00177975" w14:paraId="45A060DE" w14:textId="77777777" w:rsidTr="00D47B88">
        <w:trPr>
          <w:jc w:val="center"/>
        </w:trPr>
        <w:tc>
          <w:tcPr>
            <w:tcW w:w="3983" w:type="dxa"/>
          </w:tcPr>
          <w:p w14:paraId="70E622F5" w14:textId="77777777" w:rsidR="00177975" w:rsidRPr="000E33B1" w:rsidRDefault="00177975" w:rsidP="00D47B88">
            <w:pPr>
              <w:spacing w:line="276" w:lineRule="auto"/>
            </w:pPr>
            <w:r w:rsidRPr="000E33B1">
              <w:t>CLASS: COVID: I STAGE--:</w:t>
            </w:r>
          </w:p>
        </w:tc>
        <w:tc>
          <w:tcPr>
            <w:tcW w:w="1684" w:type="dxa"/>
          </w:tcPr>
          <w:p w14:paraId="47D80764" w14:textId="77777777" w:rsidR="00177975" w:rsidRPr="000E33B1" w:rsidRDefault="00177975" w:rsidP="00D47B88">
            <w:pPr>
              <w:spacing w:line="276" w:lineRule="auto"/>
            </w:pPr>
            <w:r w:rsidRPr="000E33B1">
              <w:t>11</w:t>
            </w:r>
          </w:p>
        </w:tc>
      </w:tr>
      <w:tr w:rsidR="00177975" w14:paraId="0B7878A2" w14:textId="77777777" w:rsidTr="00D47B88">
        <w:trPr>
          <w:jc w:val="center"/>
        </w:trPr>
        <w:tc>
          <w:tcPr>
            <w:tcW w:w="3983" w:type="dxa"/>
          </w:tcPr>
          <w:p w14:paraId="34B100D0" w14:textId="77777777" w:rsidR="00177975" w:rsidRPr="000E33B1" w:rsidRDefault="00177975" w:rsidP="00D47B88">
            <w:pPr>
              <w:spacing w:line="276" w:lineRule="auto"/>
            </w:pPr>
            <w:r w:rsidRPr="000E33B1">
              <w:t xml:space="preserve">CLASS: COVID: II STAGE--:  </w:t>
            </w:r>
          </w:p>
        </w:tc>
        <w:tc>
          <w:tcPr>
            <w:tcW w:w="1684" w:type="dxa"/>
          </w:tcPr>
          <w:p w14:paraId="0578EF14" w14:textId="77777777" w:rsidR="00177975" w:rsidRPr="000E33B1" w:rsidRDefault="00177975" w:rsidP="00D47B88">
            <w:pPr>
              <w:spacing w:line="276" w:lineRule="auto"/>
            </w:pPr>
            <w:r w:rsidRPr="000E33B1">
              <w:t>7</w:t>
            </w:r>
          </w:p>
        </w:tc>
      </w:tr>
      <w:tr w:rsidR="00177975" w14:paraId="1A7374D4" w14:textId="77777777" w:rsidTr="00D47B88">
        <w:trPr>
          <w:jc w:val="center"/>
        </w:trPr>
        <w:tc>
          <w:tcPr>
            <w:tcW w:w="3983" w:type="dxa"/>
          </w:tcPr>
          <w:p w14:paraId="27B89254" w14:textId="77777777" w:rsidR="00177975" w:rsidRPr="000E33B1" w:rsidRDefault="00177975" w:rsidP="00D47B88">
            <w:pPr>
              <w:spacing w:line="276" w:lineRule="auto"/>
            </w:pPr>
            <w:r w:rsidRPr="000E33B1">
              <w:t xml:space="preserve">CLASS: COVID: SEVER STAGE--:     </w:t>
            </w:r>
          </w:p>
        </w:tc>
        <w:tc>
          <w:tcPr>
            <w:tcW w:w="1684" w:type="dxa"/>
          </w:tcPr>
          <w:p w14:paraId="6ED2722F" w14:textId="77777777" w:rsidR="00177975" w:rsidRPr="000E33B1" w:rsidRDefault="00177975" w:rsidP="00D47B88">
            <w:pPr>
              <w:spacing w:line="276" w:lineRule="auto"/>
            </w:pPr>
            <w:r w:rsidRPr="000E33B1">
              <w:t>7</w:t>
            </w:r>
          </w:p>
        </w:tc>
      </w:tr>
      <w:tr w:rsidR="00177975" w14:paraId="660F86A9" w14:textId="77777777" w:rsidTr="00D47B88">
        <w:trPr>
          <w:jc w:val="center"/>
        </w:trPr>
        <w:tc>
          <w:tcPr>
            <w:tcW w:w="3983" w:type="dxa"/>
          </w:tcPr>
          <w:p w14:paraId="5A55B750" w14:textId="77777777" w:rsidR="00177975" w:rsidRPr="000E33B1" w:rsidRDefault="00177975" w:rsidP="00D47B88">
            <w:pPr>
              <w:spacing w:line="276" w:lineRule="auto"/>
            </w:pPr>
            <w:r w:rsidRPr="000E33B1">
              <w:t>CLASS: NORMAL--:</w:t>
            </w:r>
          </w:p>
        </w:tc>
        <w:tc>
          <w:tcPr>
            <w:tcW w:w="1684" w:type="dxa"/>
          </w:tcPr>
          <w:p w14:paraId="25667126" w14:textId="77777777" w:rsidR="00177975" w:rsidRPr="000E33B1" w:rsidRDefault="00177975" w:rsidP="00D47B88">
            <w:pPr>
              <w:spacing w:line="276" w:lineRule="auto"/>
            </w:pPr>
            <w:r w:rsidRPr="000E33B1">
              <w:t>5</w:t>
            </w:r>
          </w:p>
        </w:tc>
      </w:tr>
    </w:tbl>
    <w:p w14:paraId="7CADE2A6" w14:textId="554CAEED" w:rsidR="00177975" w:rsidRDefault="00177975" w:rsidP="00177975">
      <w:pPr>
        <w:spacing w:line="360" w:lineRule="auto"/>
        <w:jc w:val="center"/>
        <w:rPr>
          <w:b/>
          <w:bCs/>
        </w:rPr>
      </w:pPr>
      <w:proofErr w:type="gramStart"/>
      <w:r w:rsidRPr="00E12DA7">
        <w:rPr>
          <w:b/>
          <w:bCs/>
        </w:rPr>
        <w:t>Table</w:t>
      </w:r>
      <w:r>
        <w:rPr>
          <w:b/>
          <w:bCs/>
        </w:rPr>
        <w:t xml:space="preserve">  Class</w:t>
      </w:r>
      <w:proofErr w:type="gramEnd"/>
      <w:r>
        <w:rPr>
          <w:b/>
          <w:bCs/>
        </w:rPr>
        <w:t xml:space="preserve"> type</w:t>
      </w:r>
    </w:p>
    <w:p w14:paraId="35DCF1AB" w14:textId="395A162E" w:rsidR="00177975" w:rsidRDefault="00177975" w:rsidP="00177975">
      <w:pPr>
        <w:spacing w:line="36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8C49BA5" wp14:editId="6BBC7ED1">
            <wp:extent cx="3874770" cy="29070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77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FEE3B" w14:textId="13B04325" w:rsidR="00177975" w:rsidRPr="00E12DA7" w:rsidRDefault="00177975" w:rsidP="00177975">
      <w:pPr>
        <w:jc w:val="center"/>
        <w:rPr>
          <w:b/>
          <w:bCs/>
        </w:rPr>
      </w:pPr>
      <w:proofErr w:type="gramStart"/>
      <w:r>
        <w:rPr>
          <w:b/>
          <w:bCs/>
        </w:rPr>
        <w:t>Fig  Accuracy</w:t>
      </w:r>
      <w:proofErr w:type="gramEnd"/>
      <w:r>
        <w:rPr>
          <w:b/>
          <w:bCs/>
        </w:rPr>
        <w:t xml:space="preserve"> Histogram</w:t>
      </w:r>
    </w:p>
    <w:p w14:paraId="61D347B7" w14:textId="0EE9EA1B" w:rsidR="00177975" w:rsidRDefault="00177975" w:rsidP="00177975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2993F1B1" wp14:editId="6CF1AF95">
            <wp:extent cx="2602230" cy="15417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230" cy="154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3221C" w14:textId="3D2526C2" w:rsidR="00177975" w:rsidRPr="00E12DA7" w:rsidRDefault="00177975" w:rsidP="00177975">
      <w:pPr>
        <w:spacing w:after="240" w:line="360" w:lineRule="auto"/>
        <w:jc w:val="center"/>
        <w:rPr>
          <w:b/>
          <w:bCs/>
        </w:rPr>
      </w:pPr>
      <w:r w:rsidRPr="00E12DA7">
        <w:rPr>
          <w:b/>
          <w:bCs/>
        </w:rPr>
        <w:t>Fig</w:t>
      </w:r>
      <w:r>
        <w:rPr>
          <w:b/>
          <w:bCs/>
        </w:rPr>
        <w:t xml:space="preserve"> Accuracy Box Plot</w:t>
      </w:r>
    </w:p>
    <w:p w14:paraId="1F410AD5" w14:textId="77777777" w:rsidR="00822FC1" w:rsidRDefault="00822FC1"/>
    <w:sectPr w:rsidR="00822F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DIzsTQ3NjcztjBW0lEKTi0uzszPAykwrAUA56EqJiwAAAA="/>
  </w:docVars>
  <w:rsids>
    <w:rsidRoot w:val="00491E63"/>
    <w:rsid w:val="00177975"/>
    <w:rsid w:val="003F1E81"/>
    <w:rsid w:val="00491E63"/>
    <w:rsid w:val="00822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49666"/>
  <w15:chartTrackingRefBased/>
  <w15:docId w15:val="{6CE0759D-9CB1-448C-B927-48FE6F492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975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77975"/>
    <w:pPr>
      <w:spacing w:after="0" w:line="240" w:lineRule="auto"/>
    </w:pPr>
    <w:rPr>
      <w:rFonts w:ascii="Times New Roman" w:hAnsi="Times New Roman" w:cs="TH Sarabun New"/>
      <w:color w:val="000000" w:themeColor="text1"/>
      <w:w w:val="80"/>
      <w:kern w:val="24"/>
      <w:sz w:val="32"/>
      <w:szCs w:val="32"/>
      <w:lang w:val="en-US"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5</Words>
  <Characters>1457</Characters>
  <Application>Microsoft Office Word</Application>
  <DocSecurity>0</DocSecurity>
  <Lines>12</Lines>
  <Paragraphs>3</Paragraphs>
  <ScaleCrop>false</ScaleCrop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sharma</dc:creator>
  <cp:keywords/>
  <dc:description/>
  <cp:lastModifiedBy>prashant sharma</cp:lastModifiedBy>
  <cp:revision>2</cp:revision>
  <dcterms:created xsi:type="dcterms:W3CDTF">2021-07-09T08:24:00Z</dcterms:created>
  <dcterms:modified xsi:type="dcterms:W3CDTF">2021-07-09T08:25:00Z</dcterms:modified>
</cp:coreProperties>
</file>